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Xbfb61f2ab8979746ee907b34ba51ebd953b0ea3"/>
    <w:p>
      <w:pPr>
        <w:pStyle w:val="Heading1"/>
      </w:pPr>
      <w:r>
        <w:t xml:space="preserve">Amplitude Coupling Functional Connectomes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Amplitud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mplitud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Amplitud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mplitud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Amplitud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mplitud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Amplitud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mplitud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Amplitud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mplitud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Amplitud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mplitud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Amplitud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Amplitud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Amplitud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Amplitud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Amplitud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Amplitud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Amplitud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Amplitud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Amplitud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Amplitud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Amplitud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Amplitud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Amplitud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Amplitud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Amplitud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Amplitud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Amplitud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Amplitud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Amplitud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Amplitud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Amplitud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Amplitud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Amplitud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Amplitud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Amplitud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Amplitud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Amplitud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Amplitud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Amplitud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Amplitud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Amplitud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Amplitud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Amplitud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Amplitud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Amplitud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Amplitud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Amplitud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Amplitud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Amplitud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Amplitud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Amplitud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Amplitud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Amplitud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Amplitud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Amplitud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Amplitud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Amplitud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Amplitud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Amplitud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Amplitud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Amplitud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Amplitud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Amplitud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Amplitud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Amplitud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Amplitud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Amplitud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Amplitud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Amplitud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Amplitud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Amplitud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Amplitud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Amplitud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Amplitud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Amplitud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Amplitud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Amplitud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Amplitud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Amplitud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Amplitud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Amplitud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Amplitud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Amplitud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Amplitud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Amplitud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Amplitud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Amplitud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Amplitud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Amplitud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Amplitud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Amplitud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Amplitud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Amplitud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Amplitud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Amplitud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Amplitud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Amplitud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Amplitud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Amplitud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Amplitud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Amplitud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Amplitud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Amplitud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Amplitud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Amplitud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Amplitud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Amplitud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Amplitud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Amplitud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Amplitud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Amplitud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Amplitud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Amplitud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Amplitud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Amplitud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Amplitud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Amplitud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Amplitud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Amplitud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Amplitud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Amplitud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Amplitud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Amplitud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Amplitud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Amplitud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Amplitud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Amplitud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Amplitud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Amplitud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Amplitud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Amplitud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Amplitud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Amplitud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Amplitud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Amplitud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Amplitud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Amplitud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amplitud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Amplitud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00:05:41Z</dcterms:created>
  <dcterms:modified xsi:type="dcterms:W3CDTF">2023-12-20T0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